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ула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ё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ё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5193426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3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в ходе выполнения лабораторной работы я изучил алгоритм шифрования с помощью гам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Булаев Максим Александрович НПИбд-01-19</dc:creator>
  <dc:language>ru-RU</dc:language>
  <cp:keywords/>
  <dcterms:created xsi:type="dcterms:W3CDTF">2022-10-22T09:16:37Z</dcterms:created>
  <dcterms:modified xsi:type="dcterms:W3CDTF">2022-10-22T09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